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Chile</w:t>
      </w:r>
      <w:r>
        <w:t xml:space="preserve"> </w:t>
      </w:r>
      <w:r>
        <w:t xml:space="preserve">Santiago</w:t>
      </w:r>
    </w:p>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your.email@example.com</w:t>
      </w:r>
      <w:r>
        <w:br/>
      </w:r>
      <w:r>
        <w:t xml:space="preserve">Phone: (123) 456-7890</w:t>
      </w:r>
    </w:p>
    <w:p>
      <w:pPr>
        <w:pStyle w:val="BodyText"/>
      </w:pPr>
      <w:r>
        <w:t xml:space="preserve">Dear [Hiring Manager's Name],</w:t>
      </w:r>
      <w:r>
        <w:br/>
      </w:r>
      <w:r>
        <w:t xml:space="preserve">[Company Name]</w:t>
      </w:r>
      <w:r>
        <w:br/>
      </w:r>
      <w:r>
        <w:t xml:space="preserve">[Company Address]</w:t>
      </w:r>
      <w:r>
        <w:br/>
      </w:r>
      <w:r>
        <w:t xml:space="preserve">Chile Santiago, Chile</w:t>
      </w:r>
      <w:r>
        <w:br/>
      </w:r>
      <w:r>
        <w:t xml:space="preserve">Date: [Insert Date]</w:t>
      </w:r>
    </w:p>
    <w:p>
      <w:pPr>
        <w:pStyle w:val="BodyText"/>
      </w:pPr>
      <w:r>
        <w:t xml:space="preserve">As a dedicated and results-driven Project Manager with over [X years] of experience in leading cross-functional teams and delivering complex initiatives, I am excited to apply for the Project Manager role at your organization in Chile Santiago. This opportunity aligns perfectly with my professional aspirations to contribute to a dynamic environment where innovation, collaboration, and strategic vision converge. Having worked extensively in both local and international markets, I am confident that my expertise in project lifecycle management, stakeholder engagement, and operational efficiency will add significant value to your team in Chile Santiago.</w:t>
      </w:r>
    </w:p>
    <w:bookmarkStart w:id="20" w:name="professional-background"/>
    <w:p>
      <w:pPr>
        <w:pStyle w:val="Heading2"/>
      </w:pPr>
      <w:r>
        <w:t xml:space="preserve">Professional Background</w:t>
      </w:r>
    </w:p>
    <w:p>
      <w:pPr>
        <w:pStyle w:val="FirstParagraph"/>
      </w:pPr>
      <w:r>
        <w:t xml:space="preserve">Throughout my career as a Project Manager, I have consistently demonstrated the ability to translate business objectives into actionable strategies. My experience spans industries such as technology, infrastructure, and consulting, where I have successfully led projects ranging from software development to large-scale urban planning initiatives. In my current role at [Current Company], I oversee a portfolio of 15+ projects with budgets exceeding $2M, ensuring timely delivery while maintaining strict adherence to quality standards. This has honed my skills in risk management, resource allocation, and cross-cultural communication—critical competencies for thriving in Chile Santiago’s diverse business landscape.</w:t>
      </w:r>
    </w:p>
    <w:p>
      <w:pPr>
        <w:pStyle w:val="BodyText"/>
      </w:pPr>
      <w:r>
        <w:t xml:space="preserve">One of my most notable achievements was spearheading a multinational project that connected 10 cities across South America, including Chile. This initiative required navigating regulatory frameworks, aligning with local stakeholders, and adapting to regional challenges. The success of this project not only enhanced our client’s market presence but also solidified my understanding of the unique opportunities and constraints in Latin American markets. In Chile Santiago specifically, I have observed a growing demand for sustainable infrastructure and digital transformation solutions. My ability to merge technical expertise with cultural awareness positions me as an ideal candidate to drive impactful projects in this region.</w:t>
      </w:r>
    </w:p>
    <w:bookmarkEnd w:id="20"/>
    <w:bookmarkStart w:id="21" w:name="skills-and-experience"/>
    <w:p>
      <w:pPr>
        <w:pStyle w:val="Heading2"/>
      </w:pPr>
      <w:r>
        <w:t xml:space="preserve">Skills and Experience</w:t>
      </w:r>
    </w:p>
    <w:p>
      <w:pPr>
        <w:pStyle w:val="FirstParagraph"/>
      </w:pPr>
      <w:r>
        <w:t xml:space="preserve">As a Project Manager, I specialize in delivering results through structured methodologies and agile frameworks. My proficiency in tools such as Jira, Asana, and Microsoft Project enables me to streamline workflows and ensure transparency across teams. Additionally, my PMP (Project Management Professional) certification underscores my commitment to industry best practices. In Chile Santiago’s context, where collaboration with local partners is paramount, I have developed strong interpersonal skills that foster trust and alignment among stakeholders.</w:t>
      </w:r>
    </w:p>
    <w:p>
      <w:pPr>
        <w:pStyle w:val="BodyText"/>
      </w:pPr>
      <w:r>
        <w:t xml:space="preserve">For instance, during a recent project in Santiago’s tech sector, I collaborated with local developers and government agencies to implement a smart city initiative. By leveraging my knowledge of Chilean regulations and my ability to communicate effectively with both technical and non-technical audiences, we completed the project 30% ahead of schedule. This experience reinforced my belief that successful project management in Chile Santiago requires not only technical acumen but also a deep respect for local customs and business etiquette.</w:t>
      </w:r>
    </w:p>
    <w:bookmarkEnd w:id="21"/>
    <w:bookmarkStart w:id="22" w:name="understanding-of-chile-santiagos-market"/>
    <w:p>
      <w:pPr>
        <w:pStyle w:val="Heading2"/>
      </w:pPr>
      <w:r>
        <w:t xml:space="preserve">Understanding of Chile Santiago’s Market</w:t>
      </w:r>
    </w:p>
    <w:p>
      <w:pPr>
        <w:pStyle w:val="FirstParagraph"/>
      </w:pPr>
      <w:r>
        <w:t xml:space="preserve">Chile Santiago is a hub of innovation and economic activity, with a growing emphasis on sustainability, digital infrastructure, and international trade. As a Project Manager, I recognize the importance of aligning projects with the region’s strategic priorities. For example, the Chilean government’s focus on renewable energy and smart urban development presents opportunities for forward-thinking professionals to drive meaningful change. My background in managing projects that prioritize environmental and social impact aligns seamlessly with these goals.</w:t>
      </w:r>
    </w:p>
    <w:p>
      <w:pPr>
        <w:pStyle w:val="BodyText"/>
      </w:pPr>
      <w:r>
        <w:t xml:space="preserve">Moreover, Santiago’s vibrant business culture values adaptability and resilience. In my previous role, I managed a project that required rapid adjustments due to evolving client requirements and market conditions. By maintaining open communication channels and fostering a collaborative team environment, we not only met but exceeded expectations. This adaptability is crucial in Chile Santiago, where the ability to navigate dynamic challenges can determine the success of any initiative.</w:t>
      </w:r>
    </w:p>
    <w:bookmarkEnd w:id="22"/>
    <w:bookmarkStart w:id="23" w:name="why-this-company"/>
    <w:p>
      <w:pPr>
        <w:pStyle w:val="Heading2"/>
      </w:pPr>
      <w:r>
        <w:t xml:space="preserve">Why This Company?</w:t>
      </w:r>
    </w:p>
    <w:p>
      <w:pPr>
        <w:pStyle w:val="FirstParagraph"/>
      </w:pPr>
      <w:r>
        <w:t xml:space="preserve">Your organization’s reputation as a leader in [specific industry or project type] has long intrigued me. The way you approach challenges with creativity and integrity resonates deeply with my professional values. I am particularly impressed by your recent [mention a specific project, product, or initiative], which exemplifies the kind of innovative thinking I aim to contribute to in Chile Santiago. Joining your team would allow me to leverage my skills in a setting that prioritizes excellence and fosters growth.</w:t>
      </w:r>
    </w:p>
    <w:p>
      <w:pPr>
        <w:pStyle w:val="BodyText"/>
      </w:pPr>
      <w:r>
        <w:t xml:space="preserve">I am also drawn to the opportunity to work within Chile Santiago’s thriving ecosystem. The city’s blend of tradition and modernity, coupled with its strategic location, makes it an ideal base for impactful projects. I am eager to bring my expertise in project management to a team that values collaboration and is committed to making a lasting impact in the region.</w:t>
      </w:r>
    </w:p>
    <w:bookmarkEnd w:id="23"/>
    <w:bookmarkStart w:id="24" w:name="conclusion"/>
    <w:p>
      <w:pPr>
        <w:pStyle w:val="Heading2"/>
      </w:pPr>
      <w:r>
        <w:t xml:space="preserve">Conclusion</w:t>
      </w:r>
    </w:p>
    <w:p>
      <w:pPr>
        <w:pStyle w:val="FirstParagraph"/>
      </w:pPr>
      <w:r>
        <w:t xml:space="preserve">In conclusion, my experience as a Project Manager, combined with my understanding of Chile Santiago’s unique business environment, positions me to make significant contributions to your organization. I am enthusiastic about the possibility of discussing how my skills and vision align with your goals. Thank you for considering my application. I look forward to the opportunity to further explore how we can collaborate to achieve exceptional outcomes in Chile Santiago.</w:t>
      </w:r>
    </w:p>
    <w:p>
      <w:pPr>
        <w:pStyle w:val="BodyText"/>
      </w:pPr>
      <w:r>
        <w:t xml:space="preserve">Sincerely,</w:t>
      </w:r>
      <w:r>
        <w:br/>
      </w:r>
      <w:r>
        <w:rPr>
          <w:bCs/>
          <w:b/>
        </w:rPr>
        <w:t xml:space="preserve">Your Name</w:t>
      </w:r>
      <w:r>
        <w:br/>
      </w:r>
      <w:r>
        <w:t xml:space="preserve">[Your Signature (if submitting a physical cop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 - Chile Santiago</dc:title>
  <dc:creator/>
  <dc:language>en</dc:language>
  <cp:keywords/>
  <dcterms:created xsi:type="dcterms:W3CDTF">2025-12-10T02:24:42Z</dcterms:created>
  <dcterms:modified xsi:type="dcterms:W3CDTF">2025-12-10T02:24:42Z</dcterms:modified>
</cp:coreProperties>
</file>

<file path=docProps/custom.xml><?xml version="1.0" encoding="utf-8"?>
<Properties xmlns="http://schemas.openxmlformats.org/officeDocument/2006/custom-properties" xmlns:vt="http://schemas.openxmlformats.org/officeDocument/2006/docPropsVTypes"/>
</file>